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613A05" w14:textId="49307591" w:rsidR="00B80307" w:rsidRPr="00315AB9" w:rsidRDefault="00315AB9" w:rsidP="00315AB9">
      <w:pPr>
        <w:pStyle w:val="Heading1"/>
        <w:rPr>
          <w:sz w:val="40"/>
          <w:szCs w:val="40"/>
        </w:rPr>
      </w:pPr>
      <w:r w:rsidRPr="00315AB9">
        <w:rPr>
          <w:sz w:val="40"/>
          <w:szCs w:val="40"/>
        </w:rPr>
        <w:t>Capstone</w:t>
      </w:r>
    </w:p>
    <w:p w14:paraId="3A210D82" w14:textId="0A89299B" w:rsidR="00B80307" w:rsidRPr="00315AB9" w:rsidRDefault="006E4FB9" w:rsidP="006E4FB9">
      <w:pPr>
        <w:pStyle w:val="Heading3"/>
        <w:rPr>
          <w:sz w:val="32"/>
          <w:szCs w:val="32"/>
        </w:rPr>
      </w:pPr>
      <w:r w:rsidRPr="00315AB9">
        <w:rPr>
          <w:sz w:val="32"/>
          <w:szCs w:val="32"/>
        </w:rPr>
        <w:t>Design</w:t>
      </w:r>
    </w:p>
    <w:p w14:paraId="75A50007" w14:textId="221AD567" w:rsidR="006E4FB9" w:rsidRPr="00315AB9" w:rsidRDefault="006E4FB9" w:rsidP="006E4FB9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315AB9">
        <w:rPr>
          <w:sz w:val="28"/>
          <w:szCs w:val="28"/>
        </w:rPr>
        <w:t>Prototype</w:t>
      </w:r>
    </w:p>
    <w:p w14:paraId="548623E4" w14:textId="7B8E34E0" w:rsidR="00152599" w:rsidRPr="00315AB9" w:rsidRDefault="00152599" w:rsidP="003671AA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315AB9">
        <w:rPr>
          <w:sz w:val="28"/>
          <w:szCs w:val="28"/>
        </w:rPr>
        <w:t>Color everywhere</w:t>
      </w:r>
    </w:p>
    <w:p w14:paraId="198F7BB9" w14:textId="2B7959ED" w:rsidR="00152599" w:rsidRPr="00315AB9" w:rsidRDefault="00152599" w:rsidP="003671AA">
      <w:pPr>
        <w:pStyle w:val="ListParagraph"/>
        <w:numPr>
          <w:ilvl w:val="1"/>
          <w:numId w:val="3"/>
        </w:numPr>
        <w:rPr>
          <w:sz w:val="28"/>
          <w:szCs w:val="28"/>
        </w:rPr>
      </w:pPr>
      <w:r w:rsidRPr="00315AB9">
        <w:rPr>
          <w:sz w:val="28"/>
          <w:szCs w:val="28"/>
        </w:rPr>
        <w:t>Image placeholders</w:t>
      </w:r>
    </w:p>
    <w:p w14:paraId="697B9A35" w14:textId="0638B2B0" w:rsidR="00B70611" w:rsidRPr="00315AB9" w:rsidRDefault="00B70611" w:rsidP="00B70611">
      <w:pPr>
        <w:pStyle w:val="ListParagraph"/>
        <w:numPr>
          <w:ilvl w:val="2"/>
          <w:numId w:val="3"/>
        </w:numPr>
        <w:rPr>
          <w:sz w:val="28"/>
          <w:szCs w:val="28"/>
        </w:rPr>
      </w:pPr>
      <w:r w:rsidRPr="00315AB9">
        <w:rPr>
          <w:sz w:val="28"/>
          <w:szCs w:val="28"/>
        </w:rPr>
        <w:t>Ads</w:t>
      </w:r>
    </w:p>
    <w:p w14:paraId="482BCB33" w14:textId="654022CC" w:rsidR="00B70611" w:rsidRPr="00315AB9" w:rsidRDefault="00B70611" w:rsidP="00B70611">
      <w:pPr>
        <w:pStyle w:val="ListParagraph"/>
        <w:numPr>
          <w:ilvl w:val="2"/>
          <w:numId w:val="3"/>
        </w:numPr>
        <w:rPr>
          <w:sz w:val="28"/>
          <w:szCs w:val="28"/>
        </w:rPr>
      </w:pPr>
      <w:r w:rsidRPr="00315AB9">
        <w:rPr>
          <w:sz w:val="28"/>
          <w:szCs w:val="28"/>
        </w:rPr>
        <w:t>Banner</w:t>
      </w:r>
    </w:p>
    <w:p w14:paraId="79C25AF3" w14:textId="10BD7E33" w:rsidR="00B70611" w:rsidRPr="00315AB9" w:rsidRDefault="00B70611" w:rsidP="00B70611">
      <w:pPr>
        <w:pStyle w:val="ListParagraph"/>
        <w:numPr>
          <w:ilvl w:val="2"/>
          <w:numId w:val="3"/>
        </w:numPr>
        <w:rPr>
          <w:sz w:val="28"/>
          <w:szCs w:val="28"/>
        </w:rPr>
      </w:pPr>
      <w:r w:rsidRPr="00315AB9">
        <w:rPr>
          <w:sz w:val="28"/>
          <w:szCs w:val="28"/>
        </w:rPr>
        <w:t>Logo/Symbols</w:t>
      </w:r>
    </w:p>
    <w:p w14:paraId="1FB475D0" w14:textId="152FA17C" w:rsidR="006E4FB9" w:rsidRPr="00315AB9" w:rsidRDefault="00B80307" w:rsidP="006E4FB9">
      <w:pPr>
        <w:pStyle w:val="Heading3"/>
        <w:rPr>
          <w:sz w:val="32"/>
          <w:szCs w:val="32"/>
        </w:rPr>
      </w:pPr>
      <w:r w:rsidRPr="00315AB9">
        <w:rPr>
          <w:sz w:val="32"/>
          <w:szCs w:val="32"/>
        </w:rPr>
        <w:t>CSS</w:t>
      </w:r>
    </w:p>
    <w:p w14:paraId="7AF560CB" w14:textId="1A1E454B" w:rsidR="00260C7F" w:rsidRPr="00315AB9" w:rsidRDefault="006E4FB9" w:rsidP="00C461CF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315AB9">
        <w:rPr>
          <w:sz w:val="28"/>
          <w:szCs w:val="28"/>
        </w:rPr>
        <w:t>Build Site</w:t>
      </w:r>
      <w:r w:rsidR="00C461CF" w:rsidRPr="00315AB9">
        <w:rPr>
          <w:sz w:val="28"/>
          <w:szCs w:val="28"/>
        </w:rPr>
        <w:t xml:space="preserve"> (Pages)</w:t>
      </w:r>
    </w:p>
    <w:p w14:paraId="16550A57" w14:textId="2159C87C" w:rsidR="00C461CF" w:rsidRPr="00315AB9" w:rsidRDefault="00C461CF" w:rsidP="00C461CF">
      <w:pPr>
        <w:pStyle w:val="ListParagraph"/>
        <w:numPr>
          <w:ilvl w:val="1"/>
          <w:numId w:val="2"/>
        </w:numPr>
        <w:rPr>
          <w:sz w:val="28"/>
          <w:szCs w:val="28"/>
        </w:rPr>
      </w:pPr>
      <w:r w:rsidRPr="00315AB9">
        <w:rPr>
          <w:sz w:val="28"/>
          <w:szCs w:val="28"/>
        </w:rPr>
        <w:t>Homepage</w:t>
      </w:r>
    </w:p>
    <w:p w14:paraId="0C6CF852" w14:textId="40195A4F" w:rsidR="00C461CF" w:rsidRPr="00315AB9" w:rsidRDefault="00C461CF" w:rsidP="00C461CF">
      <w:pPr>
        <w:pStyle w:val="ListParagraph"/>
        <w:numPr>
          <w:ilvl w:val="1"/>
          <w:numId w:val="2"/>
        </w:numPr>
        <w:rPr>
          <w:sz w:val="28"/>
          <w:szCs w:val="28"/>
        </w:rPr>
      </w:pPr>
      <w:r w:rsidRPr="00315AB9">
        <w:rPr>
          <w:sz w:val="28"/>
          <w:szCs w:val="28"/>
        </w:rPr>
        <w:t>Catalogue</w:t>
      </w:r>
    </w:p>
    <w:p w14:paraId="27AA6D08" w14:textId="65354D92" w:rsidR="00C461CF" w:rsidRPr="00315AB9" w:rsidRDefault="00C461CF" w:rsidP="00C461CF">
      <w:pPr>
        <w:pStyle w:val="ListParagraph"/>
        <w:numPr>
          <w:ilvl w:val="2"/>
          <w:numId w:val="2"/>
        </w:numPr>
        <w:rPr>
          <w:sz w:val="28"/>
          <w:szCs w:val="28"/>
        </w:rPr>
      </w:pPr>
      <w:r w:rsidRPr="00315AB9">
        <w:rPr>
          <w:sz w:val="28"/>
          <w:szCs w:val="28"/>
        </w:rPr>
        <w:t>Used for landing pages</w:t>
      </w:r>
    </w:p>
    <w:p w14:paraId="0ADCDC68" w14:textId="5A72F485" w:rsidR="00C461CF" w:rsidRPr="00315AB9" w:rsidRDefault="00C461CF" w:rsidP="00C461CF">
      <w:pPr>
        <w:pStyle w:val="ListParagraph"/>
        <w:numPr>
          <w:ilvl w:val="1"/>
          <w:numId w:val="2"/>
        </w:numPr>
        <w:rPr>
          <w:sz w:val="28"/>
          <w:szCs w:val="28"/>
        </w:rPr>
      </w:pPr>
      <w:r w:rsidRPr="00315AB9">
        <w:rPr>
          <w:sz w:val="28"/>
          <w:szCs w:val="28"/>
        </w:rPr>
        <w:t>Point of Interest</w:t>
      </w:r>
    </w:p>
    <w:p w14:paraId="071B869C" w14:textId="55B9F5CA" w:rsidR="00C461CF" w:rsidRPr="00315AB9" w:rsidRDefault="00C461CF" w:rsidP="00C461CF">
      <w:pPr>
        <w:pStyle w:val="ListParagraph"/>
        <w:numPr>
          <w:ilvl w:val="2"/>
          <w:numId w:val="2"/>
        </w:numPr>
        <w:rPr>
          <w:sz w:val="28"/>
          <w:szCs w:val="28"/>
        </w:rPr>
      </w:pPr>
      <w:r w:rsidRPr="00315AB9">
        <w:rPr>
          <w:sz w:val="28"/>
          <w:szCs w:val="28"/>
        </w:rPr>
        <w:t>Used for reviews</w:t>
      </w:r>
    </w:p>
    <w:p w14:paraId="5A171DD3" w14:textId="45F66A58" w:rsidR="00C461CF" w:rsidRPr="00315AB9" w:rsidRDefault="00C461CF" w:rsidP="00C461CF">
      <w:pPr>
        <w:pStyle w:val="ListParagraph"/>
        <w:numPr>
          <w:ilvl w:val="1"/>
          <w:numId w:val="2"/>
        </w:numPr>
        <w:rPr>
          <w:sz w:val="28"/>
          <w:szCs w:val="28"/>
        </w:rPr>
      </w:pPr>
      <w:r w:rsidRPr="00315AB9">
        <w:rPr>
          <w:sz w:val="28"/>
          <w:szCs w:val="28"/>
        </w:rPr>
        <w:t>[Any easy other pages that can be “copy and pasted” with a little different header and such]</w:t>
      </w:r>
    </w:p>
    <w:p w14:paraId="195A7D46" w14:textId="08D9DF0C" w:rsidR="00315AB9" w:rsidRPr="00315AB9" w:rsidRDefault="00315AB9" w:rsidP="00315AB9">
      <w:pPr>
        <w:pStyle w:val="ListParagraph"/>
        <w:numPr>
          <w:ilvl w:val="2"/>
          <w:numId w:val="2"/>
        </w:numPr>
        <w:rPr>
          <w:sz w:val="28"/>
          <w:szCs w:val="28"/>
        </w:rPr>
      </w:pPr>
      <w:r w:rsidRPr="00315AB9">
        <w:rPr>
          <w:sz w:val="28"/>
          <w:szCs w:val="28"/>
        </w:rPr>
        <w:t>Glossary –&gt; Point of Interest Landing, Groups Landing, Character Landing</w:t>
      </w:r>
    </w:p>
    <w:p w14:paraId="294E85C2" w14:textId="69F21BFF" w:rsidR="00315AB9" w:rsidRPr="00315AB9" w:rsidRDefault="00315AB9" w:rsidP="00315AB9">
      <w:pPr>
        <w:pStyle w:val="ListParagraph"/>
        <w:numPr>
          <w:ilvl w:val="1"/>
          <w:numId w:val="2"/>
        </w:numPr>
        <w:rPr>
          <w:sz w:val="28"/>
          <w:szCs w:val="28"/>
        </w:rPr>
      </w:pPr>
      <w:r w:rsidRPr="00315AB9">
        <w:rPr>
          <w:sz w:val="28"/>
          <w:szCs w:val="28"/>
        </w:rPr>
        <w:t>Lilonon (Landing)</w:t>
      </w:r>
    </w:p>
    <w:sectPr w:rsidR="00315AB9" w:rsidRPr="00315AB9" w:rsidSect="00F64E9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64E5D"/>
    <w:multiLevelType w:val="hybridMultilevel"/>
    <w:tmpl w:val="9138749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747754"/>
    <w:multiLevelType w:val="hybridMultilevel"/>
    <w:tmpl w:val="9138749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F3395E"/>
    <w:multiLevelType w:val="hybridMultilevel"/>
    <w:tmpl w:val="913874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5413281">
    <w:abstractNumId w:val="2"/>
  </w:num>
  <w:num w:numId="2" w16cid:durableId="292566411">
    <w:abstractNumId w:val="0"/>
  </w:num>
  <w:num w:numId="3" w16cid:durableId="3082909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wNTMwsjA3MDcytTRW0lEKTi0uzszPAykwrQUAJMP0LCwAAAA="/>
  </w:docVars>
  <w:rsids>
    <w:rsidRoot w:val="00D803BF"/>
    <w:rsid w:val="00152599"/>
    <w:rsid w:val="001E02CA"/>
    <w:rsid w:val="00260C7F"/>
    <w:rsid w:val="00315AB9"/>
    <w:rsid w:val="003671AA"/>
    <w:rsid w:val="004B6FAC"/>
    <w:rsid w:val="00646F5B"/>
    <w:rsid w:val="006E4FB9"/>
    <w:rsid w:val="00875C31"/>
    <w:rsid w:val="00A50497"/>
    <w:rsid w:val="00B70611"/>
    <w:rsid w:val="00B80307"/>
    <w:rsid w:val="00C3414D"/>
    <w:rsid w:val="00C461CF"/>
    <w:rsid w:val="00D803BF"/>
    <w:rsid w:val="00E233B6"/>
    <w:rsid w:val="00F64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FFCD18"/>
  <w15:chartTrackingRefBased/>
  <w15:docId w15:val="{A43EEF2C-A953-4EA5-A2C2-5D4636EB1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46F5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ED7D31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46F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46F5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030A0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646F5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70AD47" w:themeColor="accent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46F5B"/>
    <w:rPr>
      <w:rFonts w:asciiTheme="majorHAnsi" w:eastAsiaTheme="majorEastAsia" w:hAnsiTheme="majorHAnsi" w:cstheme="majorBidi"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46F5B"/>
    <w:rPr>
      <w:rFonts w:asciiTheme="majorHAnsi" w:eastAsiaTheme="majorEastAsia" w:hAnsiTheme="majorHAnsi" w:cstheme="majorBidi"/>
      <w:color w:val="7030A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46F5B"/>
    <w:rPr>
      <w:rFonts w:asciiTheme="majorHAnsi" w:eastAsiaTheme="majorEastAsia" w:hAnsiTheme="majorHAnsi" w:cstheme="majorBidi"/>
      <w:i/>
      <w:iCs/>
      <w:color w:val="70AD47" w:themeColor="accent6"/>
    </w:rPr>
  </w:style>
  <w:style w:type="character" w:customStyle="1" w:styleId="Heading1Char">
    <w:name w:val="Heading 1 Char"/>
    <w:basedOn w:val="DefaultParagraphFont"/>
    <w:link w:val="Heading1"/>
    <w:uiPriority w:val="9"/>
    <w:rsid w:val="00646F5B"/>
    <w:rPr>
      <w:rFonts w:asciiTheme="majorHAnsi" w:eastAsiaTheme="majorEastAsia" w:hAnsiTheme="majorHAnsi" w:cstheme="majorBidi"/>
      <w:color w:val="ED7D31" w:themeColor="accent2"/>
      <w:sz w:val="32"/>
      <w:szCs w:val="32"/>
    </w:rPr>
  </w:style>
  <w:style w:type="paragraph" w:styleId="ListParagraph">
    <w:name w:val="List Paragraph"/>
    <w:basedOn w:val="Normal"/>
    <w:uiPriority w:val="34"/>
    <w:qFormat/>
    <w:rsid w:val="00D803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55</Words>
  <Characters>31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ton Knutzen</dc:creator>
  <cp:keywords/>
  <dc:description/>
  <cp:lastModifiedBy>Colton Knutzen</cp:lastModifiedBy>
  <cp:revision>7</cp:revision>
  <cp:lastPrinted>2023-03-19T21:53:00Z</cp:lastPrinted>
  <dcterms:created xsi:type="dcterms:W3CDTF">2023-03-09T17:20:00Z</dcterms:created>
  <dcterms:modified xsi:type="dcterms:W3CDTF">2023-03-19T21:53:00Z</dcterms:modified>
</cp:coreProperties>
</file>